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ira imanshapi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manshapi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28 Kennedy Drive, Des Plaines, IL, USA desplain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mansapievazai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6622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i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